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BE1BB7" w14:textId="2431ADB7" w:rsidR="00FC49DB" w:rsidRDefault="00C650AD" w:rsidP="00683E33">
      <w:pPr>
        <w:jc w:val="center"/>
      </w:pPr>
      <w:r>
        <w:t xml:space="preserve">CURRICULUM VITAE NORMALIZADO </w:t>
      </w:r>
      <w:r w:rsidRPr="00497A51">
        <w:rPr>
          <w:b/>
          <w:bCs/>
        </w:rPr>
        <w:t>POSGRADO</w:t>
      </w:r>
    </w:p>
    <w:p w14:paraId="091DFE72" w14:textId="13A6C599" w:rsidR="00C650AD" w:rsidRDefault="005C554F" w:rsidP="00FC49DB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729CD2AE" wp14:editId="2007E38B">
            <wp:simplePos x="0" y="0"/>
            <wp:positionH relativeFrom="column">
              <wp:posOffset>991452</wp:posOffset>
            </wp:positionH>
            <wp:positionV relativeFrom="paragraph">
              <wp:posOffset>75565</wp:posOffset>
            </wp:positionV>
            <wp:extent cx="3930434" cy="3705225"/>
            <wp:effectExtent l="0" t="0" r="0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4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1338" cy="37060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A24FB" w14:textId="177C8217" w:rsidR="00FC49DB" w:rsidRDefault="00FC49DB" w:rsidP="00FC49DB">
      <w:r>
        <w:t>01 – ANTECEDENTES PERSONALES</w:t>
      </w:r>
    </w:p>
    <w:p w14:paraId="58A9816E" w14:textId="514691EB" w:rsidR="00FC49DB" w:rsidRDefault="00FC49DB" w:rsidP="00FC49DB">
      <w:r>
        <w:t>Apellido:</w:t>
      </w:r>
    </w:p>
    <w:p w14:paraId="79D74767" w14:textId="77777777" w:rsidR="00FC49DB" w:rsidRDefault="00FC49DB" w:rsidP="00FC49DB">
      <w:r>
        <w:t>Nombre:</w:t>
      </w:r>
    </w:p>
    <w:p w14:paraId="52DB3094" w14:textId="77777777" w:rsidR="00FC49DB" w:rsidRDefault="00FC49DB" w:rsidP="00FC49DB">
      <w:r>
        <w:t>E-Mail:</w:t>
      </w:r>
    </w:p>
    <w:p w14:paraId="5D05693C" w14:textId="77777777" w:rsidR="00FC49DB" w:rsidRDefault="00FC49DB" w:rsidP="00FC49DB">
      <w:r>
        <w:t>Domicilio laboral:</w:t>
      </w:r>
    </w:p>
    <w:p w14:paraId="31AEE6A8" w14:textId="77777777" w:rsidR="00F76B92" w:rsidRDefault="00F76B92" w:rsidP="00F76B92">
      <w:r>
        <w:t>Hijos/as (edades):</w:t>
      </w:r>
    </w:p>
    <w:p w14:paraId="746B1CA7" w14:textId="77777777" w:rsidR="00FC49DB" w:rsidRDefault="00FC49DB" w:rsidP="00FC49DB"/>
    <w:p w14:paraId="33A3076D" w14:textId="3EE1B860" w:rsidR="00FC49DB" w:rsidRDefault="00FC49DB" w:rsidP="00FC49DB">
      <w:r>
        <w:t>02 – ESTUDIOS REALIZADOS Y TÍTULOS OBTENIDOS</w:t>
      </w:r>
    </w:p>
    <w:p w14:paraId="35B26509" w14:textId="77777777" w:rsidR="005236F3" w:rsidRDefault="005236F3" w:rsidP="00FC49DB"/>
    <w:p w14:paraId="446349E8" w14:textId="35B9D879" w:rsidR="00FC49DB" w:rsidRDefault="00FC49DB" w:rsidP="00FC49DB">
      <w:r>
        <w:t xml:space="preserve">Universitarios de grado: </w:t>
      </w:r>
    </w:p>
    <w:p w14:paraId="30172E70" w14:textId="70A13ADB" w:rsidR="00FC49DB" w:rsidRDefault="00FC49DB" w:rsidP="00FC49DB">
      <w:r>
        <w:t>De posgrado: (fecha de inicio)</w:t>
      </w:r>
    </w:p>
    <w:p w14:paraId="7CE3C3F7" w14:textId="77777777" w:rsidR="00FC49DB" w:rsidRDefault="00FC49DB" w:rsidP="00FC49DB"/>
    <w:p w14:paraId="0F8FC85A" w14:textId="1F8D1770" w:rsidR="00FC49DB" w:rsidRDefault="00FC49DB" w:rsidP="00FC49DB">
      <w:r>
        <w:t>03 – GRADO DE AVANCE DE LA TESIS</w:t>
      </w:r>
    </w:p>
    <w:p w14:paraId="43739796" w14:textId="77777777" w:rsidR="005236F3" w:rsidRDefault="005236F3" w:rsidP="00FC49DB"/>
    <w:p w14:paraId="1A05EEA7" w14:textId="17DAE443" w:rsidR="00FC49DB" w:rsidRDefault="00FC49DB" w:rsidP="00FC49DB">
      <w:r>
        <w:t xml:space="preserve">Indicar </w:t>
      </w:r>
      <w:r w:rsidR="00502A37">
        <w:t>porcentaje realizado y</w:t>
      </w:r>
      <w:r>
        <w:t xml:space="preserve"> tiempo estimado de finalización</w:t>
      </w:r>
    </w:p>
    <w:p w14:paraId="7C8DC087" w14:textId="651FF8B2" w:rsidR="00FC49DB" w:rsidRDefault="00FC49DB" w:rsidP="00FC49DB"/>
    <w:p w14:paraId="4964095E" w14:textId="77777777" w:rsidR="001A2ECE" w:rsidRDefault="00FC49DB" w:rsidP="00FC49DB">
      <w:r>
        <w:t xml:space="preserve">04 – BECAS </w:t>
      </w:r>
      <w:r w:rsidR="001A2ECE">
        <w:t xml:space="preserve">OBTENIDAS </w:t>
      </w:r>
    </w:p>
    <w:p w14:paraId="49FB1C8C" w14:textId="77777777" w:rsidR="00683E33" w:rsidRDefault="00683E33" w:rsidP="00FC49DB"/>
    <w:p w14:paraId="621823ED" w14:textId="69B11838" w:rsidR="00FC49DB" w:rsidRDefault="001A2ECE" w:rsidP="00FC49DB">
      <w:r>
        <w:t xml:space="preserve">05- </w:t>
      </w:r>
      <w:r w:rsidR="00FC49DB">
        <w:t xml:space="preserve">SUBSIDIOS </w:t>
      </w:r>
      <w:r>
        <w:t xml:space="preserve">VIGENTES </w:t>
      </w:r>
      <w:r w:rsidR="00FC49DB" w:rsidRPr="00283517">
        <w:t>(</w:t>
      </w:r>
      <w:r w:rsidR="00C4582A">
        <w:t>SÍ/NO</w:t>
      </w:r>
      <w:r w:rsidR="00FC49DB" w:rsidRPr="00283517">
        <w:t>)</w:t>
      </w:r>
    </w:p>
    <w:p w14:paraId="2956308E" w14:textId="77777777" w:rsidR="005236F3" w:rsidRDefault="005236F3" w:rsidP="00DD6C76"/>
    <w:p w14:paraId="5AC4385A" w14:textId="448B26A4" w:rsidR="00DD6C76" w:rsidRDefault="00DD6C76" w:rsidP="00DD6C76">
      <w:r w:rsidRPr="00760736">
        <w:t>Título, fuente, monto</w:t>
      </w:r>
    </w:p>
    <w:p w14:paraId="63D99DFC" w14:textId="77777777" w:rsidR="00A96BD8" w:rsidRDefault="00A96BD8" w:rsidP="00DD6C76"/>
    <w:p w14:paraId="76ABA8BF" w14:textId="3EB96648" w:rsidR="00A96BD8" w:rsidRDefault="00A96BD8" w:rsidP="00A96BD8">
      <w:r>
        <w:t>06 – CURSOS DE PERFECCIONAMIENTO SEGUIDOS</w:t>
      </w:r>
    </w:p>
    <w:p w14:paraId="53271ED4" w14:textId="77777777" w:rsidR="00FC49DB" w:rsidRDefault="00FC49DB" w:rsidP="00FC49DB"/>
    <w:p w14:paraId="045D3A69" w14:textId="2F36E2F9" w:rsidR="00FC49DB" w:rsidRDefault="00FC49DB" w:rsidP="00FC49DB">
      <w:r>
        <w:t>0</w:t>
      </w:r>
      <w:r w:rsidR="00A96BD8">
        <w:t>7</w:t>
      </w:r>
      <w:r>
        <w:t xml:space="preserve"> – ANTECEDENTES DE INVESTIGACIÓN </w:t>
      </w:r>
    </w:p>
    <w:p w14:paraId="6EA85DB1" w14:textId="77777777" w:rsidR="00C073BD" w:rsidRDefault="00C073BD" w:rsidP="00FC49DB"/>
    <w:p w14:paraId="079678B5" w14:textId="5FEBA867" w:rsidR="00FC49DB" w:rsidRDefault="00FC49DB" w:rsidP="00FC49DB">
      <w:r>
        <w:t>Artículos publicados o aceptados para su publicación</w:t>
      </w:r>
    </w:p>
    <w:p w14:paraId="32A171D3" w14:textId="77777777" w:rsidR="00FC49DB" w:rsidRDefault="00FC49DB" w:rsidP="00FC49DB">
      <w:r>
        <w:t>Libros o capítulos de libros</w:t>
      </w:r>
    </w:p>
    <w:p w14:paraId="76987CB9" w14:textId="2C0DDE3A" w:rsidR="00FC49DB" w:rsidRDefault="00FC49DB" w:rsidP="00FC49DB">
      <w:r>
        <w:t xml:space="preserve">Resúmenes publicados </w:t>
      </w:r>
    </w:p>
    <w:p w14:paraId="36F6FDAC" w14:textId="77777777" w:rsidR="00FC49DB" w:rsidRDefault="00FC49DB" w:rsidP="00FC49DB">
      <w:r>
        <w:t>Participación en proyectos de investigación</w:t>
      </w:r>
    </w:p>
    <w:p w14:paraId="1574945D" w14:textId="77777777" w:rsidR="00FC49DB" w:rsidRDefault="00FC49DB" w:rsidP="00FC49DB"/>
    <w:p w14:paraId="3C6E7F35" w14:textId="084E5615" w:rsidR="00FC49DB" w:rsidRDefault="00C4582A" w:rsidP="00FC49DB">
      <w:r>
        <w:t>0</w:t>
      </w:r>
      <w:r w:rsidR="00A96BD8">
        <w:t>8</w:t>
      </w:r>
      <w:r w:rsidR="00FC49DB">
        <w:t xml:space="preserve"> – ANTECEDENTES DOCENTES</w:t>
      </w:r>
    </w:p>
    <w:p w14:paraId="67E0BD8B" w14:textId="77777777" w:rsidR="00C073BD" w:rsidRDefault="00C073BD" w:rsidP="00FC49DB"/>
    <w:p w14:paraId="7612F848" w14:textId="4C1F4D2E" w:rsidR="00FC49DB" w:rsidRDefault="00FC49DB" w:rsidP="00FC49DB">
      <w:r>
        <w:t xml:space="preserve">Antecedentes en docencia </w:t>
      </w:r>
    </w:p>
    <w:p w14:paraId="0CE6FD64" w14:textId="77777777" w:rsidR="00FC49DB" w:rsidRDefault="00FC49DB" w:rsidP="00FC49DB">
      <w:r>
        <w:t>Cursos de perfeccionamiento dictados</w:t>
      </w:r>
    </w:p>
    <w:p w14:paraId="41B059BF" w14:textId="77777777" w:rsidR="00FC49DB" w:rsidRDefault="00FC49DB" w:rsidP="00FC49DB"/>
    <w:p w14:paraId="14939642" w14:textId="4F33568A" w:rsidR="00FC49DB" w:rsidRDefault="00C4582A" w:rsidP="00FC49DB">
      <w:r>
        <w:t>0</w:t>
      </w:r>
      <w:r w:rsidR="00A96BD8">
        <w:t>9</w:t>
      </w:r>
      <w:r w:rsidR="00FC49DB">
        <w:t xml:space="preserve"> – ANTECEDENTES EN EXTENSIÓN</w:t>
      </w:r>
    </w:p>
    <w:p w14:paraId="4A9B275C" w14:textId="77777777" w:rsidR="002937E5" w:rsidRDefault="002937E5" w:rsidP="00FC49DB"/>
    <w:p w14:paraId="760EBEA8" w14:textId="32617A2C" w:rsidR="002937E5" w:rsidRDefault="00A96BD8" w:rsidP="002937E5">
      <w:r>
        <w:t>1</w:t>
      </w:r>
      <w:r w:rsidR="002937E5">
        <w:t>0 – ANTECEDENTES EN GESTIÓN</w:t>
      </w:r>
      <w:r w:rsidR="002937E5" w:rsidRPr="008A6349">
        <w:rPr>
          <w:b/>
          <w:bCs/>
        </w:rPr>
        <w:t xml:space="preserve"> </w:t>
      </w:r>
    </w:p>
    <w:p w14:paraId="75FBDAD5" w14:textId="77777777" w:rsidR="00C073BD" w:rsidRDefault="00C073BD" w:rsidP="002937E5"/>
    <w:p w14:paraId="79EE25C8" w14:textId="33D4638D" w:rsidR="002937E5" w:rsidRDefault="002937E5" w:rsidP="002937E5">
      <w:r>
        <w:t>Cargos en gestión</w:t>
      </w:r>
    </w:p>
    <w:p w14:paraId="402C6EE1" w14:textId="77777777" w:rsidR="002937E5" w:rsidRDefault="002937E5" w:rsidP="002937E5">
      <w:r>
        <w:t>Publicaciones relacionadas a la gestión</w:t>
      </w:r>
    </w:p>
    <w:p w14:paraId="03A68615" w14:textId="77777777" w:rsidR="002937E5" w:rsidRDefault="002937E5" w:rsidP="002937E5">
      <w:r>
        <w:t>Productos relacionados a la gestión</w:t>
      </w:r>
    </w:p>
    <w:p w14:paraId="2FE63B4A" w14:textId="77777777" w:rsidR="00FC49DB" w:rsidRDefault="00FC49DB" w:rsidP="00FC49DB"/>
    <w:p w14:paraId="3EB53634" w14:textId="197CDFFA" w:rsidR="00FC49DB" w:rsidRDefault="00C4582A" w:rsidP="00FC49DB">
      <w:r>
        <w:t>1</w:t>
      </w:r>
      <w:r w:rsidR="002937E5">
        <w:t>1</w:t>
      </w:r>
      <w:r w:rsidR="00FC49DB">
        <w:t xml:space="preserve"> – OTROS ANTECEDENTES</w:t>
      </w:r>
    </w:p>
    <w:p w14:paraId="5B073154" w14:textId="77777777" w:rsidR="00C073BD" w:rsidRDefault="00C073BD" w:rsidP="00FC49DB"/>
    <w:p w14:paraId="1E27D941" w14:textId="5A070993" w:rsidR="00FC49DB" w:rsidRDefault="00FC49DB" w:rsidP="00FC49DB">
      <w:r>
        <w:t>Premios obtenidos</w:t>
      </w:r>
    </w:p>
    <w:p w14:paraId="53EE5379" w14:textId="4900C1F9" w:rsidR="000B7A2A" w:rsidRDefault="00FC49DB" w:rsidP="00FC49DB">
      <w:r>
        <w:t>Otros antecedentes profesionales relevantes</w:t>
      </w:r>
    </w:p>
    <w:sectPr w:rsidR="000B7A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AxMzU3sDAwsDBV0lEKTi0uzszPAykwrAUAKOPOPSwAAAA="/>
  </w:docVars>
  <w:rsids>
    <w:rsidRoot w:val="00FC49DB"/>
    <w:rsid w:val="0007590C"/>
    <w:rsid w:val="0007754C"/>
    <w:rsid w:val="000B7A2A"/>
    <w:rsid w:val="000D351A"/>
    <w:rsid w:val="00125084"/>
    <w:rsid w:val="001A2ECE"/>
    <w:rsid w:val="002539F7"/>
    <w:rsid w:val="002937E5"/>
    <w:rsid w:val="004138B5"/>
    <w:rsid w:val="00497A51"/>
    <w:rsid w:val="00502A37"/>
    <w:rsid w:val="005236F3"/>
    <w:rsid w:val="005C554F"/>
    <w:rsid w:val="00683E33"/>
    <w:rsid w:val="00705022"/>
    <w:rsid w:val="0089542B"/>
    <w:rsid w:val="009B33C1"/>
    <w:rsid w:val="00A96BD8"/>
    <w:rsid w:val="00B436C9"/>
    <w:rsid w:val="00C073BD"/>
    <w:rsid w:val="00C4582A"/>
    <w:rsid w:val="00C648F5"/>
    <w:rsid w:val="00C650AD"/>
    <w:rsid w:val="00D27094"/>
    <w:rsid w:val="00DD6C76"/>
    <w:rsid w:val="00F65233"/>
    <w:rsid w:val="00F76B92"/>
    <w:rsid w:val="00FC49DB"/>
    <w:rsid w:val="00FF3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B4AC5"/>
  <w15:chartTrackingRefBased/>
  <w15:docId w15:val="{E8BA91D2-1113-4C2D-83CE-88EFE6BAE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0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Agustin Abba</cp:lastModifiedBy>
  <cp:revision>6</cp:revision>
  <dcterms:created xsi:type="dcterms:W3CDTF">2026-02-06T15:54:00Z</dcterms:created>
  <dcterms:modified xsi:type="dcterms:W3CDTF">2026-02-06T17:12:00Z</dcterms:modified>
</cp:coreProperties>
</file>